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8251C38" w:rsidR="000C49FD" w:rsidRPr="001D1F70" w:rsidRDefault="001D1F70" w:rsidP="00E31880">
      <w:pPr>
        <w:jc w:val="center"/>
        <w:rPr>
          <w:b/>
          <w:bCs/>
          <w:sz w:val="32"/>
          <w:szCs w:val="32"/>
        </w:rPr>
      </w:pPr>
      <w:r w:rsidRPr="001D1F70">
        <w:rPr>
          <w:b/>
          <w:bCs/>
          <w:sz w:val="32"/>
          <w:szCs w:val="32"/>
        </w:rPr>
        <w:t>(</w:t>
      </w:r>
      <w:r w:rsidR="00B0446E">
        <w:rPr>
          <w:b/>
          <w:bCs/>
          <w:sz w:val="32"/>
          <w:szCs w:val="32"/>
        </w:rPr>
        <w:t>Washingto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36DF26" w:rsidR="00C543C7" w:rsidRDefault="00B0446E"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14A30" w14:textId="77777777" w:rsidR="0075740F" w:rsidRDefault="00757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180E3B8" w:rsidR="004F70A3" w:rsidRPr="0075740F" w:rsidRDefault="004F70A3" w:rsidP="007574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345D7" w14:textId="77777777" w:rsidR="0075740F" w:rsidRDefault="00757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4BCF0" w14:textId="77777777" w:rsidR="0075740F" w:rsidRDefault="007574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5EEF47" w:rsidR="004F70A3" w:rsidRPr="0075740F" w:rsidRDefault="004F70A3" w:rsidP="007574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CEFF2" w14:textId="77777777" w:rsidR="0075740F" w:rsidRDefault="00757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0617957">
    <w:abstractNumId w:val="2"/>
  </w:num>
  <w:num w:numId="2" w16cid:durableId="1586450126">
    <w:abstractNumId w:val="1"/>
  </w:num>
  <w:num w:numId="3" w16cid:durableId="847599205">
    <w:abstractNumId w:val="0"/>
  </w:num>
  <w:num w:numId="4" w16cid:durableId="10402023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5740F"/>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446E"/>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